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FFA3B" w14:textId="77777777" w:rsidR="009B1D48" w:rsidRDefault="009B1D48" w:rsidP="009B1D48">
      <w:r>
        <w:t xml:space="preserve">While it is challenging to pinpoint a single "best" algorithm for house price prediction, given the varying factors and considerations, Gradient Boosting algorithms, particularly </w:t>
      </w:r>
      <w:proofErr w:type="spellStart"/>
      <w:r>
        <w:t>XGBoost</w:t>
      </w:r>
      <w:proofErr w:type="spellEnd"/>
      <w:r>
        <w:t xml:space="preserve"> (</w:t>
      </w:r>
      <w:proofErr w:type="spellStart"/>
      <w:r>
        <w:t>eXtreme</w:t>
      </w:r>
      <w:proofErr w:type="spellEnd"/>
      <w:r>
        <w:t xml:space="preserve"> Gradient Boosting), have demonstrated excellent performance in numerous regression tasks, including house price prediction.</w:t>
      </w:r>
    </w:p>
    <w:p w14:paraId="16EF66CD" w14:textId="77777777" w:rsidR="009B1D48" w:rsidRDefault="009B1D48" w:rsidP="009B1D48"/>
    <w:p w14:paraId="7947973E" w14:textId="77777777" w:rsidR="009B1D48" w:rsidRDefault="009B1D48" w:rsidP="009B1D48">
      <w:proofErr w:type="spellStart"/>
      <w:r>
        <w:t>XGBoost</w:t>
      </w:r>
      <w:proofErr w:type="spellEnd"/>
      <w:r>
        <w:t xml:space="preserve"> is an ensemble learning algorithm that combines the predictions of multiple weak models (decision trees) in an additive manner, gradually improving the model's performance. It effectively handles nonlinearity, feature interactions, and high-dimensional datasets. </w:t>
      </w:r>
      <w:proofErr w:type="spellStart"/>
      <w:r>
        <w:t>XGBoost</w:t>
      </w:r>
      <w:proofErr w:type="spellEnd"/>
      <w:r>
        <w:t xml:space="preserve"> incorporates regularization techniques to mitigate overfitting and provides flexibility in parameter tuning.</w:t>
      </w:r>
    </w:p>
    <w:p w14:paraId="4A821E62" w14:textId="77777777" w:rsidR="009B1D48" w:rsidRDefault="009B1D48" w:rsidP="009B1D48"/>
    <w:p w14:paraId="7CD46EFD" w14:textId="77777777" w:rsidR="009B1D48" w:rsidRDefault="009B1D48" w:rsidP="009B1D48">
      <w:proofErr w:type="spellStart"/>
      <w:r>
        <w:t>XGBoost's</w:t>
      </w:r>
      <w:proofErr w:type="spellEnd"/>
      <w:r>
        <w:t xml:space="preserve"> key advantages include:</w:t>
      </w:r>
    </w:p>
    <w:p w14:paraId="7CB2D47F" w14:textId="77777777" w:rsidR="009B1D48" w:rsidRDefault="009B1D48" w:rsidP="009B1D48"/>
    <w:p w14:paraId="738EFE40" w14:textId="77777777" w:rsidR="009B1D48" w:rsidRDefault="009B1D48" w:rsidP="009B1D48">
      <w:r>
        <w:t>1. High predictive performance: It often outperforms other algorithms in terms of accuracy and generalization ability.</w:t>
      </w:r>
    </w:p>
    <w:p w14:paraId="4FBCCFAA" w14:textId="77777777" w:rsidR="009B1D48" w:rsidRDefault="009B1D48" w:rsidP="009B1D48"/>
    <w:p w14:paraId="197794B0" w14:textId="77777777" w:rsidR="009B1D48" w:rsidRDefault="009B1D48" w:rsidP="009B1D48">
      <w:r>
        <w:t xml:space="preserve">2. Feature importance: </w:t>
      </w:r>
      <w:proofErr w:type="spellStart"/>
      <w:r>
        <w:t>XGBoost</w:t>
      </w:r>
      <w:proofErr w:type="spellEnd"/>
      <w:r>
        <w:t xml:space="preserve"> can provide insights into the relative importance of different features in predicting house prices, allowing you to understand the factors driving the predictions.</w:t>
      </w:r>
    </w:p>
    <w:p w14:paraId="1B8FD4F1" w14:textId="77777777" w:rsidR="009B1D48" w:rsidRDefault="009B1D48" w:rsidP="009B1D48"/>
    <w:p w14:paraId="77E8F372" w14:textId="77777777" w:rsidR="009B1D48" w:rsidRDefault="009B1D48" w:rsidP="009B1D48">
      <w:r>
        <w:t xml:space="preserve">3. Speed and scalability: </w:t>
      </w:r>
      <w:proofErr w:type="spellStart"/>
      <w:r>
        <w:t>XGBoost</w:t>
      </w:r>
      <w:proofErr w:type="spellEnd"/>
      <w:r>
        <w:t xml:space="preserve"> is optimized for efficiency, making it suitable for large datasets. It supports parallel processing and distributed computing.</w:t>
      </w:r>
    </w:p>
    <w:p w14:paraId="3ED04AB5" w14:textId="77777777" w:rsidR="009B1D48" w:rsidRDefault="009B1D48" w:rsidP="009B1D48"/>
    <w:p w14:paraId="3F189255" w14:textId="57CEE9FA" w:rsidR="00D00D82" w:rsidRDefault="009B1D48" w:rsidP="009B1D48">
      <w:r>
        <w:t>However, it's important to note that the "best" algorithm can vary depending on the specific dataset and problem at hand. It is recommended to try multiple algorithms and evaluate their performance using appropriate metrics before settling on a final choice.</w:t>
      </w:r>
    </w:p>
    <w:p w14:paraId="5A8E4ECB" w14:textId="77777777" w:rsidR="009B1D48" w:rsidRDefault="009B1D48" w:rsidP="009B1D48"/>
    <w:p w14:paraId="4416BC62" w14:textId="77777777" w:rsidR="009B1D48" w:rsidRDefault="009B1D48" w:rsidP="009B1D48"/>
    <w:sectPr w:rsidR="009B1D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MjUzM7AwMbUwNrJU0lEKTi0uzszPAykwrAUAuuWLYiwAAAA="/>
  </w:docVars>
  <w:rsids>
    <w:rsidRoot w:val="00DE637E"/>
    <w:rsid w:val="00445112"/>
    <w:rsid w:val="009B1D48"/>
    <w:rsid w:val="00D00D82"/>
    <w:rsid w:val="00D73ED2"/>
    <w:rsid w:val="00DE63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39E70"/>
  <w15:chartTrackingRefBased/>
  <w15:docId w15:val="{03655CFB-CA6C-430D-9B0E-CA687842F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1</Words>
  <Characters>1263</Characters>
  <Application>Microsoft Office Word</Application>
  <DocSecurity>0</DocSecurity>
  <Lines>10</Lines>
  <Paragraphs>2</Paragraphs>
  <ScaleCrop>false</ScaleCrop>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l Kulshrestha</dc:creator>
  <cp:keywords/>
  <dc:description/>
  <cp:lastModifiedBy>Sujal Kulshrestha</cp:lastModifiedBy>
  <cp:revision>2</cp:revision>
  <dcterms:created xsi:type="dcterms:W3CDTF">2023-05-17T19:34:00Z</dcterms:created>
  <dcterms:modified xsi:type="dcterms:W3CDTF">2023-05-17T19:35:00Z</dcterms:modified>
</cp:coreProperties>
</file>